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E7EB02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After completing the assignment, please answer the questions in this text file and submit it to I-Learn.</w:t>
      </w:r>
    </w:p>
    <w:p w14:paraId="502F6D11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677FEA1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1. Copy and paste the URL for your Heroku web application:</w:t>
      </w:r>
    </w:p>
    <w:p w14:paraId="047052C3" w14:textId="377D892B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https://stark-atoll-15577.herokuapp.com/hello.html</w:t>
      </w:r>
    </w:p>
    <w:p w14:paraId="6423C85F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CAD3EE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2. Copy and paste the URL for your GitHub source code repository:</w:t>
      </w:r>
    </w:p>
    <w:p w14:paraId="3F312F1F" w14:textId="49B30B52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https://github.com/rochak12/cs313-p01</w:t>
      </w:r>
    </w:p>
    <w:p w14:paraId="5CE9940C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7E17DC2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3. Briefly list and describe the elements of the application that are functioning. Include any special instructions about how to login and/or use your application.</w:t>
      </w:r>
    </w:p>
    <w:p w14:paraId="70A23671" w14:textId="30800599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We are just making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pp that displays Hello World. </w:t>
      </w:r>
    </w:p>
    <w:p w14:paraId="1A0F8B62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162EBAB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4. Briefly describe any pieces of the assignment that are not yet working correctly.</w:t>
      </w:r>
    </w:p>
    <w:p w14:paraId="2AF7DA63" w14:textId="06CE5AF4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verything is working</w:t>
      </w:r>
    </w:p>
    <w:p w14:paraId="0181C496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5F5FF1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5. Briefly describe the "coolest" thing you learned while completing this assignment.</w:t>
      </w:r>
    </w:p>
    <w:p w14:paraId="67F09C42" w14:textId="42A3ACA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o use GitHub, I knew the command before just to clone and making branches, but not about how exactly pull and push worked but it is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more clear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w. </w:t>
      </w:r>
    </w:p>
    <w:p w14:paraId="14A77103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6A73C2E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6. Please select the category you feel best describes your assignment: [1-5]</w:t>
      </w:r>
    </w:p>
    <w:p w14:paraId="08BCA47B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1 - Some attempt was made</w:t>
      </w:r>
    </w:p>
    <w:p w14:paraId="47FEA839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2 - Developing, but significantly deficient</w:t>
      </w:r>
    </w:p>
    <w:p w14:paraId="0F886CA0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3 - Slightly deficient, but still mostly adequate</w:t>
      </w:r>
    </w:p>
    <w:p w14:paraId="7FBBE866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4 - Meets requirements</w:t>
      </w:r>
    </w:p>
    <w:p w14:paraId="66CF8CAF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FF0000"/>
          <w:sz w:val="20"/>
          <w:szCs w:val="20"/>
        </w:rPr>
        <w:t>5 - Shows creativity and excels above and beyond requirements</w:t>
      </w:r>
    </w:p>
    <w:p w14:paraId="43550AB0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87D81B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67A594D" w14:textId="77777777" w:rsidR="00346C88" w:rsidRPr="00346C88" w:rsidRDefault="00346C88" w:rsidP="00346C8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46C88">
        <w:rPr>
          <w:rFonts w:ascii="Courier New" w:eastAsia="Times New Roman" w:hAnsi="Courier New" w:cs="Courier New"/>
          <w:color w:val="000000"/>
          <w:sz w:val="20"/>
          <w:szCs w:val="20"/>
        </w:rPr>
        <w:t>7. Provide a brief justification (1-2 sentences) for selecting that category.</w:t>
      </w:r>
    </w:p>
    <w:p w14:paraId="7EC0C279" w14:textId="4AF83225" w:rsidR="007A124A" w:rsidRPr="00346C88" w:rsidRDefault="00346C88">
      <w:r>
        <w:t>Honestly, there is n</w:t>
      </w:r>
      <w:r>
        <w:rPr>
          <w:b/>
        </w:rPr>
        <w:t>othing</w:t>
      </w:r>
      <w:r>
        <w:t xml:space="preserve"> above and beyond to do this week. But I went back to my notes of GitHub command and reviewed those. I also made a few notes while I was setting up all the things.</w:t>
      </w:r>
      <w:bookmarkStart w:id="0" w:name="_GoBack"/>
      <w:bookmarkEnd w:id="0"/>
    </w:p>
    <w:sectPr w:rsidR="007A124A" w:rsidRPr="00346C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jSzMLcwNDM2NDdT0lEKTi0uzszPAykwrAUAF/ryqSwAAAA="/>
  </w:docVars>
  <w:rsids>
    <w:rsidRoot w:val="00346C88"/>
    <w:rsid w:val="00346C88"/>
    <w:rsid w:val="007A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06992"/>
  <w15:chartTrackingRefBased/>
  <w15:docId w15:val="{776B2B19-6F49-4275-9F5D-EE1A83558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6C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6C8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39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7</Words>
  <Characters>1238</Characters>
  <Application>Microsoft Office Word</Application>
  <DocSecurity>0</DocSecurity>
  <Lines>10</Lines>
  <Paragraphs>2</Paragraphs>
  <ScaleCrop>false</ScaleCrop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4-26T03:08:00Z</dcterms:created>
  <dcterms:modified xsi:type="dcterms:W3CDTF">2019-04-26T03:14:00Z</dcterms:modified>
</cp:coreProperties>
</file>